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แฟหอ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gascsavฟอฟแหฟอหอฟฟหอหฟหฟอ vsavsaHEllo Worl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angphim</dc:title>
  <dc:creator/>
  <cp:keywords/>
  <dcterms:created xsi:type="dcterms:W3CDTF">2022-06-27T08:54:17Z</dcterms:created>
  <dcterms:modified xsi:type="dcterms:W3CDTF">2022-06-27T0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